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p>
      <w:pPr>
        <w:pStyle w:val="Heading1"/>
      </w:pPr>
      <w:bookmarkStart w:id="20" w:name="hello"/>
      <w:r>
        <w:t xml:space="preserve">Hello</w:t>
      </w:r>
      <w:bookmarkEnd w:id="20"/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06-08T21:55:48Z</dcterms:created>
  <dcterms:modified xsi:type="dcterms:W3CDTF">2020-06-08T21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